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260E6057" w:rsidR="00B92035" w:rsidRPr="00B92035" w:rsidRDefault="00B92035" w:rsidP="007D065D">
      <w:pPr>
        <w:jc w:val="center"/>
        <w:rPr>
          <w:rStyle w:val="a9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="004A6A89">
        <w:t xml:space="preserve">. </w:t>
      </w:r>
      <w:proofErr w:type="spellStart"/>
      <w:r w:rsidRPr="00B92035">
        <w:t>Please</w:t>
      </w:r>
      <w:proofErr w:type="spellEnd"/>
      <w:r w:rsidRPr="00B92035">
        <w:t xml:space="preserve">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</w:t>
      </w:r>
      <w:proofErr w:type="gramStart"/>
      <w:r w:rsidRPr="00B92035">
        <w:rPr>
          <w:bCs/>
        </w:rPr>
        <w:t>have to</w:t>
      </w:r>
      <w:proofErr w:type="gramEnd"/>
      <w:r w:rsidRPr="00B92035">
        <w:rPr>
          <w:bCs/>
        </w:rPr>
        <w:t xml:space="preserve"> stop the program.</w:t>
      </w:r>
    </w:p>
    <w:p w14:paraId="3FCE7FED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E669E3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E669E3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lastRenderedPageBreak/>
        <w:t>Examples</w:t>
      </w:r>
    </w:p>
    <w:tbl>
      <w:tblPr>
        <w:tblStyle w:val="af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ac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003DD2FA">
            <wp:extent cx="3169207" cy="828675"/>
            <wp:effectExtent l="19050" t="19050" r="1270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8711" cy="836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3329E153">
            <wp:extent cx="5367809" cy="1438275"/>
            <wp:effectExtent l="19050" t="19050" r="2349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2544" cy="144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lastRenderedPageBreak/>
        <w:t>Hints</w:t>
      </w:r>
    </w:p>
    <w:p w14:paraId="43D4E7C5" w14:textId="33AC0F7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00FE6A89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22E152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CEEAD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920886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5C5DF0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1AEF508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George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584C3A3F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7F6377B2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25F3EEB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A1895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C33E3F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2DBD892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lastRenderedPageBreak/>
              <w:t>Removed George</w:t>
            </w:r>
          </w:p>
          <w:p w14:paraId="5B441BE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5EF01CC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4C78250" w14:textId="3C8BE0C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Misha</w:t>
            </w:r>
          </w:p>
        </w:tc>
      </w:tr>
    </w:tbl>
    <w:p w14:paraId="274B7CA2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E669E3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ac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ac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31496" w14:textId="77777777" w:rsidR="00FD4CCB" w:rsidRDefault="00FD4CCB" w:rsidP="008068A2">
      <w:pPr>
        <w:spacing w:after="0" w:line="240" w:lineRule="auto"/>
      </w:pPr>
      <w:r>
        <w:separator/>
      </w:r>
    </w:p>
  </w:endnote>
  <w:endnote w:type="continuationSeparator" w:id="0">
    <w:p w14:paraId="7F283484" w14:textId="77777777" w:rsidR="00FD4CCB" w:rsidRDefault="00FD4C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E4E7C" w14:textId="77777777" w:rsidR="00FD4CCB" w:rsidRDefault="00FD4CCB" w:rsidP="008068A2">
      <w:pPr>
        <w:spacing w:after="0" w:line="240" w:lineRule="auto"/>
      </w:pPr>
      <w:r>
        <w:separator/>
      </w:r>
    </w:p>
  </w:footnote>
  <w:footnote w:type="continuationSeparator" w:id="0">
    <w:p w14:paraId="064DF046" w14:textId="77777777" w:rsidR="00FD4CCB" w:rsidRDefault="00FD4C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rgUAqkky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5</Pages>
  <Words>1044</Words>
  <Characters>5952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</cp:revision>
  <cp:lastPrinted>2015-10-26T22:35:00Z</cp:lastPrinted>
  <dcterms:created xsi:type="dcterms:W3CDTF">2019-11-12T12:29:00Z</dcterms:created>
  <dcterms:modified xsi:type="dcterms:W3CDTF">2022-08-01T10:26:00Z</dcterms:modified>
  <cp:category>programming; education; software engineering; software development</cp:category>
</cp:coreProperties>
</file>